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дискретным логарифмированием в конечном поле и реализовать алгоритм, реализующий р-метод Поллард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, реализующий р-метод Полларда для задач дискретного логарифмирования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Xead76183f0b6844d4183ae0f796913186f77881"/>
    <w:p>
      <w:pPr>
        <w:pStyle w:val="Heading2"/>
      </w:pPr>
      <w:r>
        <w:t xml:space="preserve">Реализация алгоритма дискретного логарифмирования</w:t>
      </w:r>
    </w:p>
    <w:p>
      <w:pPr>
        <w:pStyle w:val="FirstParagraph"/>
      </w:pPr>
      <w:r>
        <w:t xml:space="preserve">Реализуем алгоритм, реализующий р-метод Полларда для задач дискретного логарифмирования на языке программирования C++.</w:t>
      </w:r>
    </w:p>
    <w:p>
      <w:pPr>
        <w:pStyle w:val="BodyText"/>
      </w:pPr>
      <w:r>
        <w:t xml:space="preserve">Код функций данного алгоритма:</w:t>
      </w:r>
    </w:p>
    <w:p>
      <w:p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llard_meth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1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равнение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≡ 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(mo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ный листинг программного кода представлен в файле main.cpp (архив lab07, директория src).</w:t>
      </w:r>
    </w:p>
    <w:p>
      <w:pPr>
        <w:pStyle w:val="BodyText"/>
      </w:pPr>
      <w:r>
        <w:t xml:space="preserve">Скомпилируем и запустим программу fig. 1.</w:t>
      </w:r>
    </w:p>
    <w:p>
      <w:pPr>
        <w:pStyle w:val="CaptionedFigure"/>
      </w:pPr>
      <w:bookmarkStart w:id="23" w:name="fig:001"/>
      <w:r>
        <w:drawing>
          <wp:inline>
            <wp:extent cx="5334000" cy="3079562"/>
            <wp:effectExtent b="0" l="0" r="0" t="0"/>
            <wp:docPr descr="Figure 1: Дискретное логарифмирование в конечном поле" title="" id="1" name="Picture"/>
            <a:graphic>
              <a:graphicData uri="http://schemas.openxmlformats.org/drawingml/2006/picture">
                <pic:pic>
                  <pic:nvPicPr>
                    <pic:cNvPr descr="../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Дискретное логарифмирование в конечном поле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дискретным логарифмированием в конечном поле и реализовали алгоритм, реализующий р-метод Поллард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. Дискретное логарифмирование в конечном поле</dc:title>
  <dc:creator>Наливайко Сергей Максимович</dc:creator>
  <dc:language>ru-RU</dc:language>
  <cp:keywords/>
  <dcterms:created xsi:type="dcterms:W3CDTF">2022-11-05T21:59:02Z</dcterms:created>
  <dcterms:modified xsi:type="dcterms:W3CDTF">2022-11-05T21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